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D2B90" w14:textId="1E2C89EB" w:rsidR="00A0728A" w:rsidRPr="005C0EB4" w:rsidRDefault="004D1729" w:rsidP="00DF3690">
      <w:pPr>
        <w:pStyle w:val="SemEspaamen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C0EB4">
        <w:rPr>
          <w:rFonts w:ascii="Times New Roman" w:hAnsi="Times New Roman" w:cs="Times New Roman"/>
          <w:b/>
          <w:bCs/>
          <w:sz w:val="28"/>
          <w:szCs w:val="28"/>
        </w:rPr>
        <w:t xml:space="preserve">ANEXO I - </w:t>
      </w:r>
      <w:r w:rsidR="00CB16C3" w:rsidRPr="005C0EB4">
        <w:rPr>
          <w:rFonts w:ascii="Times New Roman" w:hAnsi="Times New Roman" w:cs="Times New Roman"/>
          <w:b/>
          <w:bCs/>
          <w:sz w:val="28"/>
          <w:szCs w:val="28"/>
        </w:rPr>
        <w:t xml:space="preserve">FORMULÁRIO DE CREDENCIAMENTO DO USUÁRIO </w:t>
      </w:r>
    </w:p>
    <w:p w14:paraId="71553E5D" w14:textId="77777777" w:rsidR="00E264F9" w:rsidRPr="005C0EB4" w:rsidRDefault="00E264F9" w:rsidP="00D91ACC">
      <w:pPr>
        <w:pStyle w:val="SemEspaamento"/>
        <w:spacing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2DB3B7CA" w14:textId="77777777" w:rsidR="005E4A3F" w:rsidRPr="005C0EB4" w:rsidRDefault="005E4A3F" w:rsidP="004D1729">
      <w:pPr>
        <w:spacing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7A58DC5D" w14:textId="6D889EAC" w:rsidR="004D1729" w:rsidRPr="004D1729" w:rsidRDefault="004D1729" w:rsidP="004D1729">
      <w:pPr>
        <w:spacing w:line="360" w:lineRule="auto"/>
        <w:jc w:val="both"/>
        <w:rPr>
          <w:rFonts w:ascii="Times New Roman" w:hAnsi="Times New Roman" w:cs="Times New Roman"/>
          <w:bCs/>
        </w:rPr>
      </w:pPr>
      <w:r w:rsidRPr="004D1729">
        <w:rPr>
          <w:rFonts w:ascii="Times New Roman" w:hAnsi="Times New Roman" w:cs="Times New Roman"/>
          <w:bCs/>
        </w:rPr>
        <w:t xml:space="preserve">Eu, ___________, professor(a) do Departamento _______, da Universidade ______ solicito o cadastramento para utilização dos equipamentos do Laboratório de Análises Cromatográficas e Espectrométricas (LACE) e me comprometo a contribuir, sempre que possível, com as despesas do </w:t>
      </w:r>
      <w:r w:rsidRPr="00605BA9">
        <w:rPr>
          <w:rFonts w:ascii="Times New Roman" w:hAnsi="Times New Roman" w:cs="Times New Roman"/>
          <w:bCs/>
        </w:rPr>
        <w:t>laboratório</w:t>
      </w:r>
      <w:r w:rsidR="00890C5F" w:rsidRPr="00605BA9">
        <w:rPr>
          <w:rFonts w:ascii="Times New Roman" w:hAnsi="Times New Roman" w:cs="Times New Roman"/>
          <w:bCs/>
        </w:rPr>
        <w:t>,</w:t>
      </w:r>
      <w:r w:rsidRPr="00605BA9">
        <w:rPr>
          <w:rFonts w:ascii="Times New Roman" w:hAnsi="Times New Roman" w:cs="Times New Roman"/>
          <w:bCs/>
        </w:rPr>
        <w:t xml:space="preserve"> bem como</w:t>
      </w:r>
      <w:r w:rsidRPr="004D1729">
        <w:rPr>
          <w:rFonts w:ascii="Times New Roman" w:hAnsi="Times New Roman" w:cs="Times New Roman"/>
          <w:bCs/>
        </w:rPr>
        <w:t xml:space="preserve"> no atendimento das solicitações de informações sobre produção científica, sempre que for solicitado, conforme as Normas de Gestão do LACE.</w:t>
      </w:r>
    </w:p>
    <w:p w14:paraId="38913D70" w14:textId="7676E829" w:rsidR="002A0BF9" w:rsidRPr="00D91ACC" w:rsidRDefault="004D1729" w:rsidP="004D1729">
      <w:pPr>
        <w:spacing w:line="360" w:lineRule="auto"/>
        <w:jc w:val="both"/>
        <w:rPr>
          <w:rFonts w:ascii="Times New Roman" w:hAnsi="Times New Roman" w:cs="Times New Roman"/>
          <w:bCs/>
        </w:rPr>
      </w:pPr>
      <w:r w:rsidRPr="004D1729">
        <w:rPr>
          <w:rFonts w:ascii="Times New Roman" w:hAnsi="Times New Roman" w:cs="Times New Roman"/>
          <w:bCs/>
        </w:rPr>
        <w:t xml:space="preserve">Declaro estar ciente das orientações </w:t>
      </w:r>
      <w:r w:rsidRPr="00EC3D9C">
        <w:rPr>
          <w:rFonts w:ascii="Times New Roman" w:hAnsi="Times New Roman" w:cs="Times New Roman"/>
          <w:bCs/>
        </w:rPr>
        <w:t>referente</w:t>
      </w:r>
      <w:r w:rsidR="00890C5F" w:rsidRPr="00EC3D9C">
        <w:rPr>
          <w:rFonts w:ascii="Times New Roman" w:hAnsi="Times New Roman" w:cs="Times New Roman"/>
          <w:bCs/>
        </w:rPr>
        <w:t>s</w:t>
      </w:r>
      <w:r w:rsidRPr="00EC3D9C">
        <w:rPr>
          <w:rFonts w:ascii="Times New Roman" w:hAnsi="Times New Roman" w:cs="Times New Roman"/>
          <w:bCs/>
        </w:rPr>
        <w:t xml:space="preserve"> a preparação das amostras e qualidade dos insumos compatíveis com o(s) equipamento(s)</w:t>
      </w:r>
      <w:r w:rsidR="00890C5F" w:rsidRPr="00EC3D9C">
        <w:rPr>
          <w:rFonts w:ascii="Times New Roman" w:hAnsi="Times New Roman" w:cs="Times New Roman"/>
          <w:bCs/>
        </w:rPr>
        <w:t>,</w:t>
      </w:r>
      <w:r w:rsidRPr="00EC3D9C">
        <w:rPr>
          <w:rFonts w:ascii="Times New Roman" w:hAnsi="Times New Roman" w:cs="Times New Roman"/>
          <w:bCs/>
        </w:rPr>
        <w:t xml:space="preserve"> assim como declaro a responsabilidade de operar o equipamento, quando </w:t>
      </w:r>
      <w:r w:rsidR="00EC3D9C" w:rsidRPr="00EC3D9C">
        <w:rPr>
          <w:rFonts w:ascii="Times New Roman" w:hAnsi="Times New Roman" w:cs="Times New Roman"/>
          <w:bCs/>
        </w:rPr>
        <w:t>autorizado pelo Comitê Gestor</w:t>
      </w:r>
      <w:r w:rsidRPr="00EC3D9C">
        <w:rPr>
          <w:rFonts w:ascii="Times New Roman" w:hAnsi="Times New Roman" w:cs="Times New Roman"/>
          <w:bCs/>
        </w:rPr>
        <w:t>, de acordo com Protocolos e Manuais específicos.</w:t>
      </w:r>
    </w:p>
    <w:p w14:paraId="46AFC997" w14:textId="77777777" w:rsidR="00D91ACC" w:rsidRDefault="00D91ACC" w:rsidP="00D91ACC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14:paraId="5234DD13" w14:textId="77777777" w:rsidR="00807B5F" w:rsidRDefault="00807B5F" w:rsidP="00D91ACC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14:paraId="60D57919" w14:textId="5B2639D7" w:rsidR="00D91ACC" w:rsidRDefault="005E4A3F" w:rsidP="005E4A3F">
      <w:pPr>
        <w:spacing w:line="360" w:lineRule="auto"/>
        <w:jc w:val="righ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________________, __ de __________ </w:t>
      </w:r>
      <w:proofErr w:type="spellStart"/>
      <w:r>
        <w:rPr>
          <w:rFonts w:ascii="Times New Roman" w:hAnsi="Times New Roman" w:cs="Times New Roman"/>
          <w:bCs/>
        </w:rPr>
        <w:t>de</w:t>
      </w:r>
      <w:proofErr w:type="spellEnd"/>
      <w:r>
        <w:rPr>
          <w:rFonts w:ascii="Times New Roman" w:hAnsi="Times New Roman" w:cs="Times New Roman"/>
          <w:bCs/>
        </w:rPr>
        <w:t xml:space="preserve"> ____.</w:t>
      </w:r>
    </w:p>
    <w:p w14:paraId="55954934" w14:textId="77777777" w:rsidR="005E4A3F" w:rsidRDefault="005E4A3F" w:rsidP="00D91ACC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14:paraId="6485C0CC" w14:textId="77777777" w:rsidR="005E4A3F" w:rsidRDefault="005E4A3F" w:rsidP="00D91ACC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14:paraId="7A424E30" w14:textId="5CBE7FD9" w:rsidR="005E4A3F" w:rsidRDefault="005E4A3F" w:rsidP="005E4A3F">
      <w:pPr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____________________________________</w:t>
      </w:r>
    </w:p>
    <w:p w14:paraId="133B7DC7" w14:textId="576FBA36" w:rsidR="005E4A3F" w:rsidRDefault="005E4A3F" w:rsidP="005E4A3F">
      <w:pPr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Nome legível:</w:t>
      </w:r>
    </w:p>
    <w:p w14:paraId="74479BE1" w14:textId="372031B7" w:rsidR="005E4A3F" w:rsidRDefault="005E4A3F" w:rsidP="005E4A3F">
      <w:pPr>
        <w:spacing w:line="360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atrícula SIAPE:</w:t>
      </w:r>
    </w:p>
    <w:p w14:paraId="6B638381" w14:textId="77777777" w:rsidR="00807B5F" w:rsidRDefault="00807B5F" w:rsidP="00D91ACC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14:paraId="63B8D942" w14:textId="77777777" w:rsidR="00807B5F" w:rsidRPr="00D91ACC" w:rsidRDefault="00807B5F" w:rsidP="00D91ACC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14:paraId="300880C4" w14:textId="46B51C2A" w:rsidR="002A0BF9" w:rsidRPr="002A0BF9" w:rsidRDefault="002A0BF9" w:rsidP="002A0BF9">
      <w:pPr>
        <w:tabs>
          <w:tab w:val="left" w:pos="6036"/>
        </w:tabs>
        <w:rPr>
          <w:rFonts w:ascii="Times New Roman" w:hAnsi="Times New Roman" w:cs="Times New Roman"/>
          <w:sz w:val="20"/>
          <w:szCs w:val="20"/>
        </w:rPr>
      </w:pPr>
      <w:r w:rsidRPr="008C752B">
        <w:rPr>
          <w:rFonts w:ascii="Times New Roman" w:hAnsi="Times New Roman" w:cs="Times New Roman"/>
          <w:sz w:val="20"/>
          <w:szCs w:val="20"/>
        </w:rPr>
        <w:t xml:space="preserve">Em caso de dúvida entrar em contato com o responsável pelo e-mail </w:t>
      </w:r>
      <w:hyperlink r:id="rId7" w:history="1">
        <w:r w:rsidR="001561EF" w:rsidRPr="00D11A62">
          <w:rPr>
            <w:rStyle w:val="Hyperlink"/>
            <w:rFonts w:ascii="Times New Roman" w:hAnsi="Times New Roman" w:cs="Times New Roman"/>
            <w:sz w:val="20"/>
            <w:szCs w:val="20"/>
          </w:rPr>
          <w:t>lace@ufba.br</w:t>
        </w:r>
      </w:hyperlink>
      <w:r>
        <w:rPr>
          <w:rFonts w:ascii="Times New Roman" w:hAnsi="Times New Roman" w:cs="Times New Roman"/>
          <w:sz w:val="20"/>
          <w:szCs w:val="20"/>
        </w:rPr>
        <w:tab/>
      </w:r>
    </w:p>
    <w:sectPr w:rsidR="002A0BF9" w:rsidRPr="002A0BF9" w:rsidSect="007D6018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42E95" w14:textId="77777777" w:rsidR="00AC6D86" w:rsidRDefault="00AC6D86" w:rsidP="00DF3690">
      <w:pPr>
        <w:spacing w:after="0" w:line="240" w:lineRule="auto"/>
      </w:pPr>
      <w:r>
        <w:separator/>
      </w:r>
    </w:p>
  </w:endnote>
  <w:endnote w:type="continuationSeparator" w:id="0">
    <w:p w14:paraId="3DDA58F5" w14:textId="77777777" w:rsidR="00AC6D86" w:rsidRDefault="00AC6D86" w:rsidP="00DF3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BC963" w14:textId="77777777" w:rsidR="001561EF" w:rsidRDefault="001561EF" w:rsidP="001561EF">
    <w:pPr>
      <w:pStyle w:val="Rodap"/>
      <w:tabs>
        <w:tab w:val="clear" w:pos="4252"/>
        <w:tab w:val="clear" w:pos="8504"/>
        <w:tab w:val="left" w:pos="2340"/>
      </w:tabs>
    </w:pPr>
    <w:r>
      <w:tab/>
    </w:r>
  </w:p>
  <w:tbl>
    <w:tblPr>
      <w:tblStyle w:val="Tabelacomgrade"/>
      <w:tblW w:w="10126" w:type="dxa"/>
      <w:tblLook w:val="04A0" w:firstRow="1" w:lastRow="0" w:firstColumn="1" w:lastColumn="0" w:noHBand="0" w:noVBand="1"/>
    </w:tblPr>
    <w:tblGrid>
      <w:gridCol w:w="2530"/>
      <w:gridCol w:w="2530"/>
      <w:gridCol w:w="2532"/>
      <w:gridCol w:w="2534"/>
    </w:tblGrid>
    <w:tr w:rsidR="001561EF" w:rsidRPr="00F4136E" w14:paraId="3A44F694" w14:textId="77777777" w:rsidTr="008315E9">
      <w:trPr>
        <w:trHeight w:val="510"/>
      </w:trPr>
      <w:tc>
        <w:tcPr>
          <w:tcW w:w="10126" w:type="dxa"/>
          <w:gridSpan w:val="4"/>
        </w:tcPr>
        <w:p w14:paraId="4549C630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</w:rPr>
          </w:pPr>
          <w:r w:rsidRPr="00F4136E">
            <w:rPr>
              <w:rFonts w:ascii="Times New Roman" w:hAnsi="Times New Roman" w:cs="Times New Roman"/>
              <w:b/>
              <w:bCs/>
            </w:rPr>
            <w:t>CONTROLE DAS REVISÕES</w:t>
          </w:r>
        </w:p>
      </w:tc>
    </w:tr>
    <w:tr w:rsidR="001561EF" w:rsidRPr="00F4136E" w14:paraId="4099EF67" w14:textId="77777777" w:rsidTr="008315E9">
      <w:trPr>
        <w:trHeight w:val="334"/>
      </w:trPr>
      <w:tc>
        <w:tcPr>
          <w:tcW w:w="2530" w:type="dxa"/>
        </w:tcPr>
        <w:p w14:paraId="02B46F20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b/>
              <w:bCs/>
            </w:rPr>
          </w:pPr>
          <w:r w:rsidRPr="00F4136E">
            <w:rPr>
              <w:b/>
              <w:bCs/>
            </w:rPr>
            <w:t>DATA</w:t>
          </w:r>
        </w:p>
      </w:tc>
      <w:tc>
        <w:tcPr>
          <w:tcW w:w="2530" w:type="dxa"/>
        </w:tcPr>
        <w:p w14:paraId="5F17CC8E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b/>
              <w:bCs/>
            </w:rPr>
          </w:pPr>
          <w:r w:rsidRPr="00F4136E">
            <w:rPr>
              <w:b/>
              <w:bCs/>
            </w:rPr>
            <w:t>DESCRIÇÃO DA REVISÃO</w:t>
          </w:r>
        </w:p>
      </w:tc>
      <w:tc>
        <w:tcPr>
          <w:tcW w:w="2532" w:type="dxa"/>
        </w:tcPr>
        <w:p w14:paraId="2F0F4AB1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</w:rPr>
          </w:pPr>
          <w:r w:rsidRPr="00F4136E">
            <w:rPr>
              <w:rFonts w:ascii="Times New Roman" w:hAnsi="Times New Roman" w:cs="Times New Roman"/>
              <w:b/>
              <w:bCs/>
            </w:rPr>
            <w:t>Elaborador</w:t>
          </w:r>
        </w:p>
      </w:tc>
      <w:tc>
        <w:tcPr>
          <w:tcW w:w="2532" w:type="dxa"/>
        </w:tcPr>
        <w:p w14:paraId="78B13061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</w:rPr>
          </w:pPr>
          <w:r w:rsidRPr="00F4136E">
            <w:rPr>
              <w:rFonts w:ascii="Times New Roman" w:hAnsi="Times New Roman" w:cs="Times New Roman"/>
              <w:b/>
              <w:bCs/>
            </w:rPr>
            <w:t>Aprovador</w:t>
          </w:r>
        </w:p>
      </w:tc>
    </w:tr>
    <w:tr w:rsidR="001561EF" w:rsidRPr="00F4136E" w14:paraId="1BFEB0AD" w14:textId="77777777" w:rsidTr="008315E9">
      <w:trPr>
        <w:trHeight w:val="315"/>
      </w:trPr>
      <w:tc>
        <w:tcPr>
          <w:tcW w:w="2530" w:type="dxa"/>
        </w:tcPr>
        <w:p w14:paraId="6C820720" w14:textId="28F6CBEE" w:rsidR="001561EF" w:rsidRPr="00F4136E" w:rsidRDefault="001561EF" w:rsidP="001561EF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</w:pPr>
          <w:r w:rsidRPr="00F4136E">
            <w:t>1</w:t>
          </w:r>
          <w:r>
            <w:t>5</w:t>
          </w:r>
          <w:r w:rsidRPr="00F4136E">
            <w:t>/12/2022</w:t>
          </w:r>
        </w:p>
      </w:tc>
      <w:tc>
        <w:tcPr>
          <w:tcW w:w="2530" w:type="dxa"/>
        </w:tcPr>
        <w:p w14:paraId="5358461E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</w:pPr>
          <w:r w:rsidRPr="00F4136E">
            <w:t>Elaboração</w:t>
          </w:r>
        </w:p>
      </w:tc>
      <w:tc>
        <w:tcPr>
          <w:tcW w:w="2532" w:type="dxa"/>
        </w:tcPr>
        <w:p w14:paraId="7C86D186" w14:textId="43AA505D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Comitê Gestor</w:t>
          </w:r>
        </w:p>
      </w:tc>
      <w:tc>
        <w:tcPr>
          <w:tcW w:w="2532" w:type="dxa"/>
        </w:tcPr>
        <w:p w14:paraId="5B20FFB5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</w:rPr>
          </w:pPr>
        </w:p>
      </w:tc>
    </w:tr>
    <w:tr w:rsidR="001561EF" w:rsidRPr="00F4136E" w14:paraId="157098BA" w14:textId="77777777" w:rsidTr="008315E9">
      <w:trPr>
        <w:trHeight w:val="334"/>
      </w:trPr>
      <w:tc>
        <w:tcPr>
          <w:tcW w:w="2530" w:type="dxa"/>
        </w:tcPr>
        <w:p w14:paraId="14CCA23C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</w:pPr>
        </w:p>
      </w:tc>
      <w:tc>
        <w:tcPr>
          <w:tcW w:w="2530" w:type="dxa"/>
        </w:tcPr>
        <w:p w14:paraId="097892EB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</w:pPr>
        </w:p>
      </w:tc>
      <w:tc>
        <w:tcPr>
          <w:tcW w:w="2532" w:type="dxa"/>
        </w:tcPr>
        <w:p w14:paraId="71A900E8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</w:pPr>
        </w:p>
      </w:tc>
      <w:tc>
        <w:tcPr>
          <w:tcW w:w="2532" w:type="dxa"/>
        </w:tcPr>
        <w:p w14:paraId="7B94C5AE" w14:textId="77777777" w:rsidR="001561EF" w:rsidRPr="00F4136E" w:rsidRDefault="001561EF" w:rsidP="008315E9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</w:pPr>
        </w:p>
      </w:tc>
    </w:tr>
  </w:tbl>
  <w:p w14:paraId="1B9FDC6F" w14:textId="77777777" w:rsidR="001561EF" w:rsidRDefault="001561EF" w:rsidP="001561EF">
    <w:pPr>
      <w:pStyle w:val="Rodap"/>
      <w:tabs>
        <w:tab w:val="clear" w:pos="4252"/>
        <w:tab w:val="clear" w:pos="8504"/>
        <w:tab w:val="left" w:pos="2340"/>
      </w:tabs>
    </w:pPr>
  </w:p>
  <w:p w14:paraId="5B1DB540" w14:textId="77777777" w:rsidR="001561EF" w:rsidRDefault="001561E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841EC" w14:textId="77777777" w:rsidR="00AC6D86" w:rsidRDefault="00AC6D86" w:rsidP="00DF3690">
      <w:pPr>
        <w:spacing w:after="0" w:line="240" w:lineRule="auto"/>
      </w:pPr>
      <w:r>
        <w:separator/>
      </w:r>
    </w:p>
  </w:footnote>
  <w:footnote w:type="continuationSeparator" w:id="0">
    <w:p w14:paraId="20CC9680" w14:textId="77777777" w:rsidR="00AC6D86" w:rsidRDefault="00AC6D86" w:rsidP="00DF3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103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60"/>
      <w:gridCol w:w="7737"/>
    </w:tblGrid>
    <w:tr w:rsidR="007058B6" w14:paraId="67A5D0F2" w14:textId="77777777" w:rsidTr="00EC3D9C">
      <w:tc>
        <w:tcPr>
          <w:tcW w:w="2660" w:type="dxa"/>
        </w:tcPr>
        <w:p w14:paraId="616DDF88" w14:textId="72B1CFB8" w:rsidR="007058B6" w:rsidRDefault="00EC3D9C" w:rsidP="00EC3D9C">
          <w:pPr>
            <w:pStyle w:val="SemEspaamento"/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  <w:shd w:val="clear" w:color="auto" w:fill="FDFDFD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0"/>
              <w:szCs w:val="20"/>
              <w:shd w:val="clear" w:color="auto" w:fill="FDFDFD"/>
              <w:lang w:eastAsia="pt-BR"/>
            </w:rPr>
            <w:drawing>
              <wp:inline distT="0" distB="0" distL="0" distR="0" wp14:anchorId="2A7AC8BF" wp14:editId="04910904">
                <wp:extent cx="1324299" cy="971550"/>
                <wp:effectExtent l="0" t="0" r="9525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marca LACE_22-11-2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3756" cy="9711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7" w:type="dxa"/>
        </w:tcPr>
        <w:p w14:paraId="5471A711" w14:textId="51CF38B0" w:rsidR="007058B6" w:rsidRPr="00EC3D9C" w:rsidRDefault="007058B6" w:rsidP="007058B6">
          <w:pPr>
            <w:pStyle w:val="SemEspaamento"/>
            <w:rPr>
              <w:rFonts w:cstheme="minorHAnsi"/>
              <w:b/>
              <w:bCs/>
              <w:sz w:val="24"/>
              <w:szCs w:val="24"/>
              <w:shd w:val="clear" w:color="auto" w:fill="FDFDFD"/>
            </w:rPr>
          </w:pPr>
          <w:r w:rsidRPr="00EC3D9C">
            <w:rPr>
              <w:rFonts w:cstheme="minorHAnsi"/>
              <w:b/>
              <w:bCs/>
              <w:sz w:val="24"/>
              <w:szCs w:val="24"/>
              <w:shd w:val="clear" w:color="auto" w:fill="FDFDFD"/>
            </w:rPr>
            <w:t>LABORATÓRIO DE ANÁLISES CRO</w:t>
          </w:r>
          <w:r w:rsidR="007D6018" w:rsidRPr="00EC3D9C">
            <w:rPr>
              <w:rFonts w:cstheme="minorHAnsi"/>
              <w:b/>
              <w:bCs/>
              <w:sz w:val="24"/>
              <w:szCs w:val="24"/>
              <w:shd w:val="clear" w:color="auto" w:fill="FDFDFD"/>
            </w:rPr>
            <w:t>MATOGRÁFICAS E ESPECTROMÉTRICAS</w:t>
          </w:r>
        </w:p>
        <w:p w14:paraId="15BE8F02" w14:textId="77777777" w:rsidR="007D6018" w:rsidRPr="00EC3D9C" w:rsidRDefault="007D6018" w:rsidP="007058B6">
          <w:pPr>
            <w:pStyle w:val="SemEspaamento"/>
            <w:rPr>
              <w:rFonts w:cstheme="minorHAnsi"/>
              <w:b/>
              <w:bCs/>
              <w:sz w:val="20"/>
              <w:szCs w:val="20"/>
              <w:shd w:val="clear" w:color="auto" w:fill="FDFDFD"/>
            </w:rPr>
          </w:pPr>
        </w:p>
        <w:p w14:paraId="27231536" w14:textId="77777777" w:rsidR="007058B6" w:rsidRPr="00EC3D9C" w:rsidRDefault="007058B6" w:rsidP="007058B6">
          <w:pPr>
            <w:pStyle w:val="Cabealho"/>
            <w:rPr>
              <w:rFonts w:cstheme="minorHAnsi"/>
            </w:rPr>
          </w:pPr>
          <w:r w:rsidRPr="00EC3D9C">
            <w:rPr>
              <w:rFonts w:cstheme="minorHAnsi"/>
            </w:rPr>
            <w:t>Instituto de Química – Universidade Federal da Bahia</w:t>
          </w:r>
        </w:p>
        <w:p w14:paraId="4F255E77" w14:textId="2847A5BB" w:rsidR="007058B6" w:rsidRPr="001561EF" w:rsidRDefault="001561EF" w:rsidP="00DF3690">
          <w:pPr>
            <w:pStyle w:val="SemEspaamento"/>
            <w:rPr>
              <w:rFonts w:cstheme="minorHAnsi"/>
              <w:bCs/>
              <w:shd w:val="clear" w:color="auto" w:fill="FDFDFD"/>
            </w:rPr>
          </w:pPr>
          <w:r w:rsidRPr="001561EF">
            <w:rPr>
              <w:rFonts w:cstheme="minorHAnsi"/>
              <w:bCs/>
              <w:shd w:val="clear" w:color="auto" w:fill="FDFDFD"/>
            </w:rPr>
            <w:t>e-mail: lace@ufba.br</w:t>
          </w:r>
        </w:p>
      </w:tc>
    </w:tr>
  </w:tbl>
  <w:p w14:paraId="0E6F559C" w14:textId="77777777" w:rsidR="007058B6" w:rsidRDefault="007058B6" w:rsidP="007058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A67E45"/>
    <w:multiLevelType w:val="hybridMultilevel"/>
    <w:tmpl w:val="7F58D7A8"/>
    <w:lvl w:ilvl="0" w:tplc="D00AB78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2964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TY2NTQwtzQ1MzBR0lEKTi0uzszPAykwrAUAWh4TQSwAAAA="/>
  </w:docVars>
  <w:rsids>
    <w:rsidRoot w:val="00A0728A"/>
    <w:rsid w:val="00014984"/>
    <w:rsid w:val="000340D7"/>
    <w:rsid w:val="000D7D4D"/>
    <w:rsid w:val="001561EF"/>
    <w:rsid w:val="00157518"/>
    <w:rsid w:val="00173508"/>
    <w:rsid w:val="001A2BF7"/>
    <w:rsid w:val="001D1686"/>
    <w:rsid w:val="00215098"/>
    <w:rsid w:val="00245EE3"/>
    <w:rsid w:val="002A0BF9"/>
    <w:rsid w:val="003845D4"/>
    <w:rsid w:val="00401A0F"/>
    <w:rsid w:val="0045218A"/>
    <w:rsid w:val="004562C8"/>
    <w:rsid w:val="00471797"/>
    <w:rsid w:val="004916F0"/>
    <w:rsid w:val="004D1729"/>
    <w:rsid w:val="00591A8A"/>
    <w:rsid w:val="005C0EB4"/>
    <w:rsid w:val="005E4A3F"/>
    <w:rsid w:val="00605BA9"/>
    <w:rsid w:val="00684004"/>
    <w:rsid w:val="007058B6"/>
    <w:rsid w:val="00716B9D"/>
    <w:rsid w:val="00721767"/>
    <w:rsid w:val="007D6018"/>
    <w:rsid w:val="008064D3"/>
    <w:rsid w:val="00807B5F"/>
    <w:rsid w:val="008155D8"/>
    <w:rsid w:val="00890C5F"/>
    <w:rsid w:val="008A60C5"/>
    <w:rsid w:val="008C56BF"/>
    <w:rsid w:val="008C752B"/>
    <w:rsid w:val="00904548"/>
    <w:rsid w:val="00917506"/>
    <w:rsid w:val="00A0728A"/>
    <w:rsid w:val="00A76C68"/>
    <w:rsid w:val="00AA3E0C"/>
    <w:rsid w:val="00AC6D86"/>
    <w:rsid w:val="00C45879"/>
    <w:rsid w:val="00C54631"/>
    <w:rsid w:val="00C722C7"/>
    <w:rsid w:val="00CB16C3"/>
    <w:rsid w:val="00CD15E7"/>
    <w:rsid w:val="00CD17DB"/>
    <w:rsid w:val="00CE0EFB"/>
    <w:rsid w:val="00D13D0D"/>
    <w:rsid w:val="00D2083F"/>
    <w:rsid w:val="00D3186F"/>
    <w:rsid w:val="00D54428"/>
    <w:rsid w:val="00D84081"/>
    <w:rsid w:val="00D91ACC"/>
    <w:rsid w:val="00DC5661"/>
    <w:rsid w:val="00DC7447"/>
    <w:rsid w:val="00DF3690"/>
    <w:rsid w:val="00E264F9"/>
    <w:rsid w:val="00EC3D9C"/>
    <w:rsid w:val="00EF46BB"/>
    <w:rsid w:val="00FE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0A2D0C"/>
  <w15:docId w15:val="{54CBE88A-CB08-4019-AC6B-9A1F2CBD6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zmsearchresult">
    <w:name w:val="zmsearchresult"/>
    <w:basedOn w:val="Fontepargpadro"/>
    <w:rsid w:val="00A0728A"/>
  </w:style>
  <w:style w:type="paragraph" w:styleId="SemEspaamento">
    <w:name w:val="No Spacing"/>
    <w:uiPriority w:val="1"/>
    <w:qFormat/>
    <w:rsid w:val="00A0728A"/>
    <w:pPr>
      <w:spacing w:after="0" w:line="240" w:lineRule="auto"/>
    </w:pPr>
  </w:style>
  <w:style w:type="table" w:styleId="Tabelacomgrade">
    <w:name w:val="Table Grid"/>
    <w:basedOn w:val="Tabelanormal"/>
    <w:uiPriority w:val="39"/>
    <w:rsid w:val="00684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C722C7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F36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F3690"/>
  </w:style>
  <w:style w:type="paragraph" w:styleId="Rodap">
    <w:name w:val="footer"/>
    <w:basedOn w:val="Normal"/>
    <w:link w:val="RodapChar"/>
    <w:uiPriority w:val="99"/>
    <w:unhideWhenUsed/>
    <w:rsid w:val="00DF36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F3690"/>
  </w:style>
  <w:style w:type="character" w:styleId="Hyperlink">
    <w:name w:val="Hyperlink"/>
    <w:basedOn w:val="Fontepargpadro"/>
    <w:uiPriority w:val="99"/>
    <w:unhideWhenUsed/>
    <w:rsid w:val="002A0BF9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A0BF9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058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058B6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4D172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D172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D172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D172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D17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ace@ufba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870</Characters>
  <Application>Microsoft Office Word</Application>
  <DocSecurity>0</DocSecurity>
  <Lines>2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ter boness</dc:creator>
  <cp:lastModifiedBy>Marcos Malta</cp:lastModifiedBy>
  <cp:revision>2</cp:revision>
  <cp:lastPrinted>2022-12-15T13:17:00Z</cp:lastPrinted>
  <dcterms:created xsi:type="dcterms:W3CDTF">2023-02-01T19:30:00Z</dcterms:created>
  <dcterms:modified xsi:type="dcterms:W3CDTF">2023-02-01T19:30:00Z</dcterms:modified>
</cp:coreProperties>
</file>